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16BD2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107212DC" w14:textId="7777777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034A44E9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534260F5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348E6755" w14:textId="27C51CE9" w:rsidR="001A2145" w:rsidRDefault="008C65F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Week </w:t>
      </w:r>
      <w:r w:rsidR="00F41101">
        <w:rPr>
          <w:sz w:val="20"/>
        </w:rPr>
        <w:t>8</w:t>
      </w:r>
      <w:r>
        <w:rPr>
          <w:sz w:val="20"/>
        </w:rPr>
        <w:t xml:space="preserve"> (</w:t>
      </w:r>
      <w:r w:rsidR="001617DF">
        <w:rPr>
          <w:sz w:val="20"/>
        </w:rPr>
        <w:t>11</w:t>
      </w:r>
      <w:r w:rsidRPr="008C65F8">
        <w:rPr>
          <w:sz w:val="20"/>
          <w:vertAlign w:val="superscript"/>
        </w:rPr>
        <w:t>th</w:t>
      </w:r>
      <w:r>
        <w:rPr>
          <w:sz w:val="20"/>
        </w:rPr>
        <w:t xml:space="preserve"> October – </w:t>
      </w:r>
      <w:r w:rsidR="001617DF">
        <w:rPr>
          <w:sz w:val="20"/>
        </w:rPr>
        <w:t>17</w:t>
      </w:r>
      <w:r w:rsidR="001617DF">
        <w:rPr>
          <w:sz w:val="20"/>
          <w:vertAlign w:val="superscript"/>
        </w:rPr>
        <w:t>th</w:t>
      </w:r>
      <w:bookmarkStart w:id="0" w:name="_GoBack"/>
      <w:bookmarkEnd w:id="0"/>
      <w:r>
        <w:rPr>
          <w:sz w:val="20"/>
        </w:rPr>
        <w:t xml:space="preserve"> </w:t>
      </w:r>
      <w:r w:rsidR="0054110D">
        <w:rPr>
          <w:sz w:val="20"/>
        </w:rPr>
        <w:t>November</w:t>
      </w:r>
      <w:r>
        <w:rPr>
          <w:sz w:val="20"/>
        </w:rPr>
        <w:t>)</w:t>
      </w:r>
    </w:p>
    <w:p w14:paraId="561EE791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7AA68EA6" w14:textId="77777777" w:rsidR="001A2145" w:rsidRDefault="001F140B">
      <w:pPr>
        <w:pStyle w:val="Heading1"/>
      </w:pPr>
      <w:r>
        <w:rPr>
          <w:u w:val="single"/>
        </w:rPr>
        <w:t>Tasks</w:t>
      </w:r>
    </w:p>
    <w:p w14:paraId="49BEAD6E" w14:textId="704A0539" w:rsidR="001A2145" w:rsidRDefault="008C65F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Project Research</w:t>
      </w:r>
      <w:r w:rsidR="00D4379F">
        <w:rPr>
          <w:sz w:val="20"/>
        </w:rPr>
        <w:t xml:space="preserve"> (</w:t>
      </w:r>
      <w:r w:rsidR="002F775D">
        <w:rPr>
          <w:sz w:val="20"/>
        </w:rPr>
        <w:t>Getting Started with AI on</w:t>
      </w:r>
      <w:r w:rsidR="00D4379F">
        <w:rPr>
          <w:sz w:val="20"/>
        </w:rPr>
        <w:t xml:space="preserve"> </w:t>
      </w:r>
      <w:r w:rsidR="002F775D">
        <w:rPr>
          <w:sz w:val="20"/>
        </w:rPr>
        <w:t>Jetson Nano - online</w:t>
      </w:r>
      <w:r w:rsidR="00D4379F">
        <w:rPr>
          <w:sz w:val="20"/>
        </w:rPr>
        <w:t xml:space="preserve"> </w:t>
      </w:r>
      <w:r w:rsidR="002F775D">
        <w:rPr>
          <w:sz w:val="20"/>
        </w:rPr>
        <w:t>c</w:t>
      </w:r>
      <w:r w:rsidR="00D4379F">
        <w:rPr>
          <w:sz w:val="20"/>
        </w:rPr>
        <w:t>ourse)</w:t>
      </w:r>
      <w:r w:rsidR="00710CF4">
        <w:rPr>
          <w:sz w:val="20"/>
        </w:rPr>
        <w:t>.</w:t>
      </w:r>
      <w:r w:rsidR="00EC6336">
        <w:rPr>
          <w:sz w:val="20"/>
        </w:rPr>
        <w:t xml:space="preserve"> Covering topic</w:t>
      </w:r>
      <w:r w:rsidR="00B836D0">
        <w:rPr>
          <w:sz w:val="20"/>
        </w:rPr>
        <w:t>s such as Image Classification &amp; Image regression.</w:t>
      </w:r>
      <w:r w:rsidR="00EC6336">
        <w:rPr>
          <w:sz w:val="20"/>
        </w:rPr>
        <w:t xml:space="preserve"> </w:t>
      </w:r>
    </w:p>
    <w:p w14:paraId="62B74F05" w14:textId="71F72E3C" w:rsidR="00CB37CF" w:rsidRDefault="00CB37CF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Collect hardware order and set up board with operating system, libraries, frameworks and</w:t>
      </w:r>
      <w:r w:rsidR="008677DF">
        <w:rPr>
          <w:sz w:val="20"/>
        </w:rPr>
        <w:t xml:space="preserve"> fine-tune camera.</w:t>
      </w:r>
    </w:p>
    <w:p w14:paraId="77BC8737" w14:textId="33F0E9A5" w:rsidR="00AA547A" w:rsidRDefault="00AA547A" w:rsidP="006565F0">
      <w:pPr>
        <w:pStyle w:val="ListParagraph"/>
        <w:tabs>
          <w:tab w:val="left" w:pos="503"/>
          <w:tab w:val="left" w:pos="504"/>
        </w:tabs>
        <w:ind w:firstLine="0"/>
        <w:rPr>
          <w:sz w:val="20"/>
        </w:rPr>
      </w:pPr>
    </w:p>
    <w:p w14:paraId="33102223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0CFA7601" w14:textId="77777777" w:rsidR="001A2145" w:rsidRDefault="001F140B">
      <w:pPr>
        <w:pStyle w:val="Heading1"/>
        <w:spacing w:before="150"/>
      </w:pPr>
      <w:r>
        <w:rPr>
          <w:u w:val="single"/>
        </w:rPr>
        <w:t>Reflection</w:t>
      </w:r>
    </w:p>
    <w:p w14:paraId="7F8DBD4E" w14:textId="1459BE68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 xml:space="preserve">Successfully showcased project research to my supervisor (Brian) and </w:t>
      </w:r>
      <w:r w:rsidR="006B3763">
        <w:rPr>
          <w:sz w:val="20"/>
        </w:rPr>
        <w:t xml:space="preserve">completed sections of NVIDIA’s online </w:t>
      </w:r>
      <w:r w:rsidR="008677DF">
        <w:rPr>
          <w:sz w:val="20"/>
        </w:rPr>
        <w:t>resources</w:t>
      </w:r>
      <w:r>
        <w:rPr>
          <w:sz w:val="20"/>
        </w:rPr>
        <w:t>.</w:t>
      </w:r>
    </w:p>
    <w:p w14:paraId="51EA5540" w14:textId="00E44BED" w:rsidR="008677DF" w:rsidRDefault="008677DF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>Successfully set up Jetson Nano development board with libraries and frameworks to do facial recognition utilsing CSI-camera.</w:t>
      </w:r>
    </w:p>
    <w:p w14:paraId="6B50D1C6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168C898D" w14:textId="77777777" w:rsidR="001A2145" w:rsidRDefault="001A2145">
      <w:pPr>
        <w:pStyle w:val="BodyText"/>
        <w:spacing w:before="3"/>
        <w:ind w:left="0" w:firstLine="0"/>
        <w:rPr>
          <w:sz w:val="22"/>
        </w:rPr>
      </w:pPr>
    </w:p>
    <w:p w14:paraId="28859A00" w14:textId="77777777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2871B92F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DDA08FB" w14:textId="48368707" w:rsidR="001A2145" w:rsidRDefault="001F140B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6EE6E803" w14:textId="51A84CDB" w:rsidR="008A47F5" w:rsidRPr="008A47F5" w:rsidRDefault="008677DF" w:rsidP="008A47F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line="276" w:lineRule="auto"/>
        <w:ind w:right="149"/>
        <w:rPr>
          <w:sz w:val="20"/>
        </w:rPr>
      </w:pPr>
      <w:r>
        <w:rPr>
          <w:sz w:val="20"/>
        </w:rPr>
        <w:t>Focusing CSI camera</w:t>
      </w:r>
      <w:r w:rsidR="006500EF">
        <w:rPr>
          <w:sz w:val="20"/>
        </w:rPr>
        <w:t>.</w:t>
      </w:r>
    </w:p>
    <w:p w14:paraId="68A12C4F" w14:textId="77777777" w:rsidR="001A2145" w:rsidRDefault="001A2145">
      <w:pPr>
        <w:pStyle w:val="BodyText"/>
        <w:spacing w:before="9"/>
        <w:ind w:left="0" w:firstLine="0"/>
        <w:rPr>
          <w:sz w:val="17"/>
        </w:rPr>
      </w:pPr>
    </w:p>
    <w:p w14:paraId="0A2DBF59" w14:textId="77777777" w:rsidR="001A2145" w:rsidRDefault="001F140B">
      <w:pPr>
        <w:spacing w:before="1"/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18127B59" w14:textId="6F1220E8" w:rsidR="001A2145" w:rsidRDefault="006500EF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9"/>
        <w:rPr>
          <w:sz w:val="20"/>
        </w:rPr>
      </w:pPr>
      <w:r>
        <w:rPr>
          <w:sz w:val="20"/>
        </w:rPr>
        <w:t>None.</w:t>
      </w:r>
    </w:p>
    <w:p w14:paraId="1812B9C9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216E0D31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15FCDAFC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069A248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0F83687E" w14:textId="7A14D4F0" w:rsidR="004C0EB8" w:rsidRDefault="0099005F" w:rsidP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Fine-tuning focus via s</w:t>
      </w:r>
      <w:r w:rsidR="008677DF">
        <w:rPr>
          <w:sz w:val="20"/>
        </w:rPr>
        <w:t xml:space="preserve">crewing external </w:t>
      </w:r>
      <w:r>
        <w:rPr>
          <w:sz w:val="20"/>
        </w:rPr>
        <w:t>field of view of CSI camera.</w:t>
      </w:r>
    </w:p>
    <w:p w14:paraId="3F4C766D" w14:textId="77777777" w:rsidR="004C0EB8" w:rsidRDefault="004C0EB8">
      <w:pPr>
        <w:pStyle w:val="BodyText"/>
        <w:spacing w:before="29"/>
        <w:ind w:left="907" w:firstLine="0"/>
      </w:pPr>
    </w:p>
    <w:p w14:paraId="73680677" w14:textId="77777777" w:rsidR="001A2145" w:rsidRDefault="001A2145">
      <w:pPr>
        <w:pStyle w:val="BodyText"/>
        <w:spacing w:before="4"/>
        <w:ind w:left="0" w:firstLine="0"/>
        <w:rPr>
          <w:sz w:val="21"/>
        </w:rPr>
      </w:pPr>
    </w:p>
    <w:p w14:paraId="78CCFF62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6B6E520D" w14:textId="77777777" w:rsidR="001A2145" w:rsidRDefault="004C0EB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None.</w:t>
      </w: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C1F54"/>
    <w:rsid w:val="00133E60"/>
    <w:rsid w:val="001617DF"/>
    <w:rsid w:val="001A2145"/>
    <w:rsid w:val="001F140B"/>
    <w:rsid w:val="002F775D"/>
    <w:rsid w:val="003C10F5"/>
    <w:rsid w:val="004C0EB8"/>
    <w:rsid w:val="004C5865"/>
    <w:rsid w:val="004E364E"/>
    <w:rsid w:val="0054110D"/>
    <w:rsid w:val="005A24BC"/>
    <w:rsid w:val="006500EF"/>
    <w:rsid w:val="006565F0"/>
    <w:rsid w:val="006B3763"/>
    <w:rsid w:val="006E1B5B"/>
    <w:rsid w:val="00710CF4"/>
    <w:rsid w:val="00746431"/>
    <w:rsid w:val="00780E8A"/>
    <w:rsid w:val="008677DF"/>
    <w:rsid w:val="008A47F5"/>
    <w:rsid w:val="008B4127"/>
    <w:rsid w:val="008C65F8"/>
    <w:rsid w:val="00956BBC"/>
    <w:rsid w:val="0099005F"/>
    <w:rsid w:val="00AA547A"/>
    <w:rsid w:val="00B836D0"/>
    <w:rsid w:val="00CB37CF"/>
    <w:rsid w:val="00D24A84"/>
    <w:rsid w:val="00D35571"/>
    <w:rsid w:val="00D4379F"/>
    <w:rsid w:val="00EC6336"/>
    <w:rsid w:val="00F41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88D71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AD048A0BBF2C448C934EEF49753436" ma:contentTypeVersion="11" ma:contentTypeDescription="Create a new document." ma:contentTypeScope="" ma:versionID="7ee2977a0593720eaefd2a89e296bb7d">
  <xsd:schema xmlns:xsd="http://www.w3.org/2001/XMLSchema" xmlns:xs="http://www.w3.org/2001/XMLSchema" xmlns:p="http://schemas.microsoft.com/office/2006/metadata/properties" xmlns:ns3="112c7e96-3675-4162-94bd-d5cbb4681c6c" xmlns:ns4="aa346678-56a6-456f-9a38-432177ef9c3a" targetNamespace="http://schemas.microsoft.com/office/2006/metadata/properties" ma:root="true" ma:fieldsID="f6ad032dd5c4d5e0892b3c862167177a" ns3:_="" ns4:_="">
    <xsd:import namespace="112c7e96-3675-4162-94bd-d5cbb4681c6c"/>
    <xsd:import namespace="aa346678-56a6-456f-9a38-432177ef9c3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2c7e96-3675-4162-94bd-d5cbb4681c6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46678-56a6-456f-9a38-432177ef9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1830E6-C567-488D-BDA8-2C080A1D05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B947238-3ACB-49C5-A7D5-51B5915A72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10C557-A92F-435C-A9EF-ADAFA6918B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2c7e96-3675-4162-94bd-d5cbb4681c6c"/>
    <ds:schemaRef ds:uri="aa346678-56a6-456f-9a38-432177ef9c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12</Words>
  <Characters>64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PADRAIG O COSGORA - STUDENT</cp:lastModifiedBy>
  <cp:revision>29</cp:revision>
  <dcterms:created xsi:type="dcterms:W3CDTF">2019-11-05T09:45:00Z</dcterms:created>
  <dcterms:modified xsi:type="dcterms:W3CDTF">2019-11-05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B5AD048A0BBF2C448C934EEF49753436</vt:lpwstr>
  </property>
</Properties>
</file>